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06642" w14:textId="0D4B02A6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6302A2">
        <w:rPr>
          <w:rFonts w:ascii="Times New Roman" w:hAnsi="Times New Roman" w:cs="Times New Roman"/>
          <w:b/>
          <w:sz w:val="56"/>
          <w:szCs w:val="56"/>
        </w:rPr>
        <w:t>FORMAN CHRISTIAN COLLEGE (A CHARTERED UNIVERSITY)</w:t>
      </w:r>
    </w:p>
    <w:p w14:paraId="137FB69D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58D6733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302A2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332A9276" wp14:editId="03417FAE">
            <wp:extent cx="2195126" cy="2045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072" cy="2052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CD1EA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302A2">
        <w:rPr>
          <w:rFonts w:ascii="Times New Roman" w:hAnsi="Times New Roman" w:cs="Times New Roman"/>
          <w:b/>
          <w:sz w:val="32"/>
          <w:szCs w:val="32"/>
        </w:rPr>
        <w:t>Comp 421(B)</w:t>
      </w:r>
    </w:p>
    <w:p w14:paraId="32CDD54D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302A2">
        <w:rPr>
          <w:rFonts w:ascii="Times New Roman" w:hAnsi="Times New Roman" w:cs="Times New Roman"/>
          <w:b/>
          <w:sz w:val="32"/>
          <w:szCs w:val="32"/>
        </w:rPr>
        <w:t>Fall 2024</w:t>
      </w:r>
    </w:p>
    <w:p w14:paraId="1D7CB5E7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302A2">
        <w:rPr>
          <w:rFonts w:ascii="Times New Roman" w:hAnsi="Times New Roman" w:cs="Times New Roman"/>
          <w:b/>
          <w:sz w:val="32"/>
          <w:szCs w:val="32"/>
        </w:rPr>
        <w:t>Assignment 2</w:t>
      </w:r>
    </w:p>
    <w:p w14:paraId="545B2AF8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</w:pPr>
      <w:r w:rsidRPr="006302A2">
        <w:rPr>
          <w:rFonts w:ascii="Times New Roman" w:hAnsi="Times New Roman" w:cs="Times New Roman"/>
          <w:sz w:val="32"/>
          <w:szCs w:val="32"/>
        </w:rPr>
        <w:br/>
      </w:r>
      <w:r w:rsidRPr="006302A2"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  <w:t>Information Security</w:t>
      </w:r>
    </w:p>
    <w:p w14:paraId="24B76108" w14:textId="37D77186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color w:val="222222"/>
          <w:sz w:val="32"/>
          <w:szCs w:val="32"/>
          <w:shd w:val="clear" w:color="auto" w:fill="FFFFFF"/>
        </w:rPr>
      </w:pPr>
      <w:r w:rsidRPr="006302A2">
        <w:rPr>
          <w:rFonts w:ascii="Times New Roman" w:hAnsi="Times New Roman" w:cs="Times New Roman"/>
          <w:b/>
          <w:color w:val="222222"/>
          <w:sz w:val="32"/>
          <w:szCs w:val="32"/>
          <w:shd w:val="clear" w:color="auto" w:fill="FFFFFF"/>
        </w:rPr>
        <w:t>List of Commands</w:t>
      </w:r>
    </w:p>
    <w:p w14:paraId="3FD9E1D2" w14:textId="11B159EC" w:rsid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6302A2">
        <w:rPr>
          <w:rFonts w:ascii="Times New Roman" w:hAnsi="Times New Roman" w:cs="Times New Roman"/>
          <w:b/>
          <w:sz w:val="26"/>
          <w:szCs w:val="26"/>
        </w:rPr>
        <w:t>Momina Binte Asad 251694202</w:t>
      </w:r>
    </w:p>
    <w:p w14:paraId="5BD36E60" w14:textId="77777777" w:rsidR="006302A2" w:rsidRPr="006302A2" w:rsidRDefault="006302A2" w:rsidP="006302A2">
      <w:pPr>
        <w:spacing w:before="120" w:beforeAutospacing="0" w:after="12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24B916C6" w14:textId="77777777" w:rsidR="006302A2" w:rsidRPr="006302A2" w:rsidRDefault="006302A2" w:rsidP="006302A2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rPr>
          <w:rFonts w:ascii="Times New Roman" w:hAnsi="Times New Roman" w:cs="Times New Roman"/>
          <w:sz w:val="24"/>
          <w:szCs w:val="24"/>
        </w:rPr>
      </w:pPr>
      <w:r w:rsidRPr="006302A2">
        <w:rPr>
          <w:rFonts w:ascii="Times New Roman" w:hAnsi="Times New Roman" w:cs="Times New Roman"/>
          <w:sz w:val="24"/>
          <w:szCs w:val="24"/>
        </w:rPr>
        <w:lastRenderedPageBreak/>
        <w:t>Generate a private and public key</w:t>
      </w:r>
    </w:p>
    <w:p w14:paraId="6BAB6977" w14:textId="72850685" w:rsidR="006302A2" w:rsidRPr="006302A2" w:rsidRDefault="006302A2" w:rsidP="006302A2">
      <w:pPr>
        <w:pStyle w:val="ListParagraph"/>
        <w:numPr>
          <w:ilvl w:val="0"/>
          <w:numId w:val="2"/>
        </w:numPr>
        <w:spacing w:before="120" w:beforeAutospacing="0" w:after="120" w:afterAutospacing="0" w:line="360" w:lineRule="auto"/>
        <w:rPr>
          <w:rFonts w:ascii="Times New Roman" w:hAnsi="Times New Roman" w:cs="Times New Roman"/>
          <w:sz w:val="24"/>
          <w:szCs w:val="24"/>
        </w:rPr>
      </w:pPr>
      <w:r w:rsidRPr="006302A2">
        <w:rPr>
          <w:rFonts w:ascii="Times New Roman" w:hAnsi="Times New Roman" w:cs="Times New Roman"/>
          <w:sz w:val="24"/>
          <w:szCs w:val="24"/>
        </w:rPr>
        <w:t>Private Key:</w:t>
      </w:r>
    </w:p>
    <w:p w14:paraId="5FC079EE" w14:textId="77777777" w:rsidR="006302A2" w:rsidRPr="006302A2" w:rsidRDefault="006302A2" w:rsidP="006302A2">
      <w:pPr>
        <w:pStyle w:val="ListParagraph"/>
        <w:spacing w:before="120" w:beforeAutospacing="0" w:after="120" w:afterAutospacing="0" w:line="36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openssl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genrsa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-out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private_key.pem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2048</w:t>
      </w:r>
    </w:p>
    <w:p w14:paraId="4D4A5F80" w14:textId="67D43DCA" w:rsidR="006302A2" w:rsidRPr="006302A2" w:rsidRDefault="006302A2" w:rsidP="006302A2">
      <w:pPr>
        <w:pStyle w:val="ListParagraph"/>
        <w:numPr>
          <w:ilvl w:val="0"/>
          <w:numId w:val="2"/>
        </w:numPr>
        <w:spacing w:before="120" w:beforeAutospacing="0" w:after="120" w:afterAutospacing="0" w:line="360" w:lineRule="auto"/>
        <w:rPr>
          <w:rFonts w:ascii="Times New Roman" w:hAnsi="Times New Roman" w:cs="Times New Roman"/>
          <w:sz w:val="24"/>
          <w:szCs w:val="24"/>
        </w:rPr>
      </w:pPr>
      <w:r w:rsidRPr="006302A2">
        <w:rPr>
          <w:rFonts w:ascii="Times New Roman" w:hAnsi="Times New Roman" w:cs="Times New Roman"/>
          <w:sz w:val="24"/>
          <w:szCs w:val="24"/>
        </w:rPr>
        <w:t>Public Key:</w:t>
      </w:r>
    </w:p>
    <w:p w14:paraId="545351F6" w14:textId="51AB7AEB" w:rsidR="006302A2" w:rsidRPr="006302A2" w:rsidRDefault="006302A2" w:rsidP="006302A2">
      <w:pPr>
        <w:pStyle w:val="ListParagraph"/>
        <w:spacing w:before="120" w:beforeAutospacing="0" w:after="120" w:afterAutospacing="0" w:line="36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openssl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rsa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-in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private_key.pem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-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pubout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-out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public_key.pem</w:t>
      </w:r>
      <w:proofErr w:type="spellEnd"/>
    </w:p>
    <w:p w14:paraId="53EBF22B" w14:textId="645ECA99" w:rsidR="006302A2" w:rsidRPr="006302A2" w:rsidRDefault="006302A2" w:rsidP="006302A2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rPr>
          <w:rFonts w:ascii="Times New Roman" w:hAnsi="Times New Roman" w:cs="Times New Roman"/>
          <w:sz w:val="24"/>
          <w:szCs w:val="24"/>
        </w:rPr>
      </w:pPr>
      <w:r w:rsidRPr="006302A2">
        <w:rPr>
          <w:rFonts w:ascii="Times New Roman" w:hAnsi="Times New Roman" w:cs="Times New Roman"/>
          <w:sz w:val="24"/>
          <w:szCs w:val="24"/>
        </w:rPr>
        <w:t>Generate a Certificate Signing Request (CSR)</w:t>
      </w:r>
    </w:p>
    <w:p w14:paraId="238F3E07" w14:textId="1F539279" w:rsidR="006302A2" w:rsidRPr="006302A2" w:rsidRDefault="006302A2" w:rsidP="006302A2">
      <w:pPr>
        <w:pStyle w:val="ListParagraph"/>
        <w:spacing w:before="120" w:beforeAutospacing="0" w:after="120" w:afterAutospacing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openssl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req -new -key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private_key.pem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-out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request.csr</w:t>
      </w:r>
      <w:proofErr w:type="spellEnd"/>
    </w:p>
    <w:p w14:paraId="1DB62B6C" w14:textId="77777777" w:rsidR="006302A2" w:rsidRPr="006302A2" w:rsidRDefault="006302A2" w:rsidP="006302A2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rPr>
          <w:rFonts w:ascii="Times New Roman" w:hAnsi="Times New Roman" w:cs="Times New Roman"/>
          <w:sz w:val="24"/>
          <w:szCs w:val="24"/>
        </w:rPr>
      </w:pPr>
      <w:r w:rsidRPr="006302A2">
        <w:rPr>
          <w:rFonts w:ascii="Times New Roman" w:hAnsi="Times New Roman" w:cs="Times New Roman"/>
          <w:sz w:val="24"/>
          <w:szCs w:val="24"/>
        </w:rPr>
        <w:t>Create a self-signed certificate</w:t>
      </w:r>
    </w:p>
    <w:p w14:paraId="70AC92DE" w14:textId="1999F953" w:rsidR="006302A2" w:rsidRPr="006302A2" w:rsidRDefault="006302A2" w:rsidP="006302A2">
      <w:pPr>
        <w:pStyle w:val="ListParagraph"/>
        <w:spacing w:before="120" w:beforeAutospacing="0" w:after="120" w:afterAutospacing="0"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openssl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req -x509 -key </w:t>
      </w:r>
      <w:proofErr w:type="spellStart"/>
      <w:r w:rsidRPr="006302A2">
        <w:rPr>
          <w:rFonts w:ascii="Times New Roman" w:hAnsi="Times New Roman" w:cs="Times New Roman"/>
          <w:i/>
          <w:iCs/>
          <w:sz w:val="24"/>
          <w:szCs w:val="24"/>
        </w:rPr>
        <w:t>private_key.pem</w:t>
      </w:r>
      <w:proofErr w:type="spellEnd"/>
      <w:r w:rsidRPr="006302A2">
        <w:rPr>
          <w:rFonts w:ascii="Times New Roman" w:hAnsi="Times New Roman" w:cs="Times New Roman"/>
          <w:i/>
          <w:iCs/>
          <w:sz w:val="24"/>
          <w:szCs w:val="24"/>
        </w:rPr>
        <w:t xml:space="preserve"> -out self_signed.crt -days 365</w:t>
      </w:r>
    </w:p>
    <w:p w14:paraId="278B372D" w14:textId="77777777" w:rsidR="006302A2" w:rsidRPr="006302A2" w:rsidRDefault="006302A2" w:rsidP="006302A2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  <w:rPr>
          <w:rFonts w:ascii="Times New Roman" w:hAnsi="Times New Roman" w:cs="Times New Roman"/>
          <w:sz w:val="24"/>
          <w:szCs w:val="24"/>
        </w:rPr>
      </w:pPr>
      <w:r w:rsidRPr="006302A2">
        <w:rPr>
          <w:rFonts w:ascii="Times New Roman" w:hAnsi="Times New Roman" w:cs="Times New Roman"/>
          <w:sz w:val="24"/>
          <w:szCs w:val="24"/>
        </w:rPr>
        <w:t>Act as a Certification Authority (CA) to issue certificates.</w:t>
      </w:r>
    </w:p>
    <w:p w14:paraId="4F79C0B8" w14:textId="72931AB7" w:rsidR="006302A2" w:rsidRPr="006302A2" w:rsidRDefault="006302A2" w:rsidP="006302A2">
      <w:pPr>
        <w:pStyle w:val="ListParagraph"/>
        <w:numPr>
          <w:ilvl w:val="0"/>
          <w:numId w:val="2"/>
        </w:numPr>
        <w:spacing w:before="120" w:beforeAutospacing="0" w:after="0" w:afterAutospacing="0" w:line="36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6302A2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Step 1: Create a CA key and certificate</w:t>
      </w:r>
    </w:p>
    <w:p w14:paraId="3DEB67D2" w14:textId="77777777" w:rsidR="006302A2" w:rsidRPr="006302A2" w:rsidRDefault="006302A2" w:rsidP="006302A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beforeAutospacing="0" w:after="0" w:afterAutospacing="0" w:line="360" w:lineRule="auto"/>
        <w:ind w:left="1440"/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</w:pP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openssl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genrsa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-out 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ca_key.pem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2048</w:t>
      </w:r>
    </w:p>
    <w:p w14:paraId="0AFAB111" w14:textId="77777777" w:rsidR="006302A2" w:rsidRPr="006302A2" w:rsidRDefault="006302A2" w:rsidP="006302A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beforeAutospacing="0" w:after="0" w:afterAutospacing="0" w:line="360" w:lineRule="auto"/>
        <w:ind w:left="1440"/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</w:pP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openssl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req -x509 -new -key 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ca_key.pem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-out ca_cert.crt -days 365</w:t>
      </w:r>
    </w:p>
    <w:p w14:paraId="4E67A17B" w14:textId="16877D56" w:rsidR="006302A2" w:rsidRPr="006302A2" w:rsidRDefault="006302A2" w:rsidP="006302A2">
      <w:pPr>
        <w:pStyle w:val="ListParagraph"/>
        <w:numPr>
          <w:ilvl w:val="0"/>
          <w:numId w:val="2"/>
        </w:numPr>
        <w:spacing w:before="120" w:beforeAutospacing="0" w:after="0" w:afterAutospacing="0" w:line="36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6302A2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Step 2: Use the CA to sign a certificate request</w:t>
      </w:r>
    </w:p>
    <w:p w14:paraId="21CF7638" w14:textId="77777777" w:rsidR="006302A2" w:rsidRDefault="006302A2" w:rsidP="006302A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beforeAutospacing="0" w:after="0" w:afterAutospacing="0" w:line="360" w:lineRule="auto"/>
        <w:ind w:left="1440"/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</w:pP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openssl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x509 -req -in 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request.csr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-CA ca_cert.crt -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CAkey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ca_key.pem</w:t>
      </w:r>
      <w:proofErr w:type="spellEnd"/>
    </w:p>
    <w:p w14:paraId="4D9F456F" w14:textId="72A7936B" w:rsidR="005913C2" w:rsidRPr="006302A2" w:rsidRDefault="006302A2" w:rsidP="006302A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beforeAutospacing="0" w:after="0" w:afterAutospacing="0" w:line="360" w:lineRule="auto"/>
        <w:ind w:left="1440"/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</w:pPr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-</w:t>
      </w:r>
      <w:proofErr w:type="spellStart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>CAcreateserial</w:t>
      </w:r>
      <w:proofErr w:type="spellEnd"/>
      <w:r w:rsidRPr="006302A2">
        <w:rPr>
          <w:rFonts w:ascii="Times New Roman" w:eastAsia="Times New Roman" w:hAnsi="Times New Roman" w:cs="Times New Roman"/>
          <w:i/>
          <w:iCs/>
          <w:sz w:val="24"/>
          <w:szCs w:val="24"/>
          <w:lang w:val="en-PK" w:eastAsia="en-PK"/>
        </w:rPr>
        <w:t xml:space="preserve"> -out issued_cert.crt -days 365</w:t>
      </w:r>
    </w:p>
    <w:sectPr w:rsidR="005913C2" w:rsidRPr="006302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469EB"/>
    <w:multiLevelType w:val="hybridMultilevel"/>
    <w:tmpl w:val="9D0C42AA"/>
    <w:lvl w:ilvl="0" w:tplc="20000011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C93DEF"/>
    <w:multiLevelType w:val="hybridMultilevel"/>
    <w:tmpl w:val="CDBE746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MTcwNzQytzAxNjNV0lEKTi0uzszPAykwrAUABEOd+SwAAAA="/>
  </w:docVars>
  <w:rsids>
    <w:rsidRoot w:val="006302A2"/>
    <w:rsid w:val="002C6C60"/>
    <w:rsid w:val="003646E8"/>
    <w:rsid w:val="005913C2"/>
    <w:rsid w:val="00630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89D6E"/>
  <w15:chartTrackingRefBased/>
  <w15:docId w15:val="{223B70DB-4D0B-4318-B62A-D351CE8A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02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2A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02A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02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02A2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styleId="HTMLCode">
    <w:name w:val="HTML Code"/>
    <w:basedOn w:val="DefaultParagraphFont"/>
    <w:uiPriority w:val="99"/>
    <w:semiHidden/>
    <w:unhideWhenUsed/>
    <w:rsid w:val="006302A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30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5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51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94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13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5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7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67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02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3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8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35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381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85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6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71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614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32</Words>
  <Characters>755</Characters>
  <Application>Microsoft Office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ina Asad</dc:creator>
  <cp:keywords/>
  <dc:description/>
  <cp:lastModifiedBy>Momina Asad</cp:lastModifiedBy>
  <cp:revision>1</cp:revision>
  <dcterms:created xsi:type="dcterms:W3CDTF">2024-12-15T14:37:00Z</dcterms:created>
  <dcterms:modified xsi:type="dcterms:W3CDTF">2024-12-15T14:45:00Z</dcterms:modified>
</cp:coreProperties>
</file>